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5170"/>
        <w:gridCol w:w="566"/>
        <w:gridCol w:w="8237"/>
        <w:gridCol w:w="6963"/>
        <w:gridCol w:w="106"/>
      </w:tblGrid>
      <w:tr w:rsidR="00602F7D" w:rsidRPr="00DE7D30" w14:paraId="1643A4CA" w14:textId="77777777" w:rsidTr="009465E7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9465E7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F02E679" w:rsidR="0000007A" w:rsidRPr="00DE7D30" w:rsidRDefault="00AA48FF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AA48FF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9465E7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2C06BB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AA48FF"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  <w:r w:rsidR="00206582">
              <w:rPr>
                <w:rFonts w:ascii="Arial" w:hAnsi="Arial" w:cs="Arial"/>
                <w:b/>
                <w:bCs/>
                <w:szCs w:val="28"/>
                <w:lang w:val="en-GB"/>
              </w:rPr>
              <w:t>4</w:t>
            </w:r>
          </w:p>
        </w:tc>
      </w:tr>
      <w:tr w:rsidR="0000007A" w:rsidRPr="00DE7D30" w14:paraId="05B60576" w14:textId="77777777" w:rsidTr="009465E7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222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D82F93A" w:rsidR="0000007A" w:rsidRPr="00DE7D30" w:rsidRDefault="00AA48F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AA48FF">
              <w:rPr>
                <w:rFonts w:ascii="Arial" w:hAnsi="Arial" w:cs="Arial"/>
                <w:b/>
                <w:szCs w:val="28"/>
                <w:lang w:val="en-GB"/>
              </w:rPr>
              <w:t>The Policy and Practice of Optimal Allocation of Tourism Resources in Sanya</w:t>
            </w:r>
          </w:p>
        </w:tc>
      </w:tr>
      <w:tr w:rsidR="00CF0BBB" w:rsidRPr="00DE7D30" w14:paraId="6D508B1C" w14:textId="77777777" w:rsidTr="009465E7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8C17C0E" w:rsidR="00CF0BBB" w:rsidRPr="00DE7D30" w:rsidRDefault="00AA48F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9465E7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9465E7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9465E7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06DB6DAE" w:rsidR="00204D68" w:rsidRPr="00DE7D30" w:rsidRDefault="00392C57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9465E7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3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7ECD72F5" w:rsidR="00D9392F" w:rsidRPr="00DE7D30" w:rsidRDefault="00392C57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9465E7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3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3C70EF8A" w:rsidR="00D9392F" w:rsidRPr="00DE7D30" w:rsidRDefault="00392C57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9465E7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22950E47" w:rsidR="00FB3DE3" w:rsidRPr="00DE7D30" w:rsidRDefault="00392C57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9465E7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4B517895" w14:textId="77777777" w:rsidR="004430CD" w:rsidRDefault="00392C57" w:rsidP="00392C57">
            <w:r>
              <w:t xml:space="preserve">I think that is not necessary to make a </w:t>
            </w:r>
            <w:r w:rsidRPr="009B2E6D">
              <w:t>Paper structure</w:t>
            </w:r>
          </w:p>
          <w:p w14:paraId="5C93CB83" w14:textId="337B3BD2" w:rsidR="00392C57" w:rsidRPr="00392C57" w:rsidRDefault="00392C57" w:rsidP="00392C5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t>The study have no conclusion</w:t>
            </w:r>
          </w:p>
        </w:tc>
        <w:tc>
          <w:tcPr>
            <w:tcW w:w="1671" w:type="pct"/>
            <w:gridSpan w:val="2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9465E7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6D532B8F" w14:textId="6AC62DC3" w:rsidR="005F184C" w:rsidRPr="00DE7D30" w:rsidRDefault="00392C57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I think the references is not enough</w:t>
            </w:r>
          </w:p>
        </w:tc>
        <w:tc>
          <w:tcPr>
            <w:tcW w:w="1671" w:type="pct"/>
            <w:gridSpan w:val="2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8916CE" w:rsidRPr="00340561" w14:paraId="3C9AC8C7" w14:textId="77777777" w:rsidTr="00D57D1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70A5D1" w14:textId="77777777" w:rsidR="008916CE" w:rsidRPr="00340561" w:rsidRDefault="008916CE" w:rsidP="00D57D1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5962875" w14:textId="77777777" w:rsidR="008916CE" w:rsidRPr="00340561" w:rsidRDefault="008916CE" w:rsidP="00D57D1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916CE" w:rsidRPr="00340561" w14:paraId="0C9E233C" w14:textId="77777777" w:rsidTr="00D57D1A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53D95" w14:textId="77777777" w:rsidR="008916CE" w:rsidRPr="00340561" w:rsidRDefault="008916CE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E834F3" w14:textId="77777777" w:rsidR="008916CE" w:rsidRPr="00340561" w:rsidRDefault="008916CE" w:rsidP="00D57D1A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0D44347C" w14:textId="77777777" w:rsidR="008916CE" w:rsidRPr="00340561" w:rsidRDefault="008916CE" w:rsidP="00D57D1A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8916CE" w:rsidRPr="00340561" w14:paraId="75DB010B" w14:textId="77777777" w:rsidTr="00D57D1A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A7264" w14:textId="77777777" w:rsidR="008916CE" w:rsidRPr="00340561" w:rsidRDefault="008916CE" w:rsidP="00D57D1A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0C325A4" w14:textId="77777777" w:rsidR="008916CE" w:rsidRPr="00340561" w:rsidRDefault="008916CE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7F114" w14:textId="77777777" w:rsidR="008916CE" w:rsidRPr="00340561" w:rsidRDefault="008916CE" w:rsidP="00D57D1A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3F384057" w14:textId="77777777" w:rsidR="008916CE" w:rsidRPr="00340561" w:rsidRDefault="008916CE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C092CA9" w14:textId="77777777" w:rsidR="008916CE" w:rsidRPr="00340561" w:rsidRDefault="008916CE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37032E2E" w14:textId="77777777" w:rsidR="008916CE" w:rsidRPr="00340561" w:rsidRDefault="008916CE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00F6C03" w14:textId="77777777" w:rsidR="008916CE" w:rsidRPr="00340561" w:rsidRDefault="008916CE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AAF65A3" w14:textId="77777777" w:rsidR="008916CE" w:rsidRPr="00340561" w:rsidRDefault="008916CE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6DC3F33C" w14:textId="77777777" w:rsidR="008916CE" w:rsidRDefault="008916CE" w:rsidP="008916CE"/>
    <w:p w14:paraId="468C567F" w14:textId="77777777" w:rsidR="008916CE" w:rsidRDefault="008916CE" w:rsidP="008916CE"/>
    <w:p w14:paraId="10DF16EA" w14:textId="77777777" w:rsidR="008916CE" w:rsidRPr="00401400" w:rsidRDefault="008916CE" w:rsidP="008916CE"/>
    <w:p w14:paraId="03845362" w14:textId="77777777" w:rsidR="009465E7" w:rsidRPr="009465E7" w:rsidRDefault="009465E7" w:rsidP="009465E7">
      <w:pPr>
        <w:rPr>
          <w:b/>
          <w:bCs/>
          <w:u w:val="single"/>
          <w:lang w:val="en-GB"/>
        </w:rPr>
      </w:pPr>
      <w:r w:rsidRPr="009465E7">
        <w:rPr>
          <w:b/>
          <w:bCs/>
          <w:u w:val="single"/>
          <w:lang w:val="en-GB"/>
        </w:rPr>
        <w:t>Reviewer Details:</w:t>
      </w:r>
    </w:p>
    <w:p w14:paraId="7D44CC7E" w14:textId="791E339A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6AE8E6A" w14:textId="57224F54" w:rsidR="00486E33" w:rsidRPr="00DE7D30" w:rsidRDefault="00486E33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Slusariuc</w:t>
      </w:r>
      <w:proofErr w:type="spellEnd"/>
      <w:r>
        <w:rPr>
          <w:rFonts w:ascii="Arial" w:hAnsi="Arial" w:cs="Arial"/>
        </w:rPr>
        <w:t xml:space="preserve"> Gabriela Corina,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 xml:space="preserve"> of Petrosani, Romania</w:t>
      </w:r>
      <w:bookmarkStart w:id="0" w:name="_GoBack"/>
      <w:bookmarkEnd w:id="0"/>
    </w:p>
    <w:sectPr w:rsidR="00486E33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2B3FA1" w14:textId="77777777" w:rsidR="006A284F" w:rsidRPr="0000007A" w:rsidRDefault="006A284F" w:rsidP="0099583E">
      <w:r>
        <w:separator/>
      </w:r>
    </w:p>
  </w:endnote>
  <w:endnote w:type="continuationSeparator" w:id="0">
    <w:p w14:paraId="7C638DF3" w14:textId="77777777" w:rsidR="006A284F" w:rsidRPr="0000007A" w:rsidRDefault="006A284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93C7DB" w14:textId="77777777" w:rsidR="006A284F" w:rsidRPr="0000007A" w:rsidRDefault="006A284F" w:rsidP="0099583E">
      <w:r>
        <w:separator/>
      </w:r>
    </w:p>
  </w:footnote>
  <w:footnote w:type="continuationSeparator" w:id="0">
    <w:p w14:paraId="0B5DE05C" w14:textId="77777777" w:rsidR="006A284F" w:rsidRPr="0000007A" w:rsidRDefault="006A284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31F4"/>
    <w:rsid w:val="00010403"/>
    <w:rsid w:val="00012C8B"/>
    <w:rsid w:val="000168A9"/>
    <w:rsid w:val="00021981"/>
    <w:rsid w:val="000234E1"/>
    <w:rsid w:val="0002598E"/>
    <w:rsid w:val="00037D52"/>
    <w:rsid w:val="000441C8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D4A32"/>
    <w:rsid w:val="001E4B3D"/>
    <w:rsid w:val="001F24FF"/>
    <w:rsid w:val="001F2913"/>
    <w:rsid w:val="001F707F"/>
    <w:rsid w:val="002011F3"/>
    <w:rsid w:val="00201B85"/>
    <w:rsid w:val="00204D68"/>
    <w:rsid w:val="00206582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2C57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86E33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284F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05C6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470F8"/>
    <w:rsid w:val="0085546D"/>
    <w:rsid w:val="0087201B"/>
    <w:rsid w:val="00877F10"/>
    <w:rsid w:val="00882091"/>
    <w:rsid w:val="00884CA5"/>
    <w:rsid w:val="008916CE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241B"/>
    <w:rsid w:val="008F36E4"/>
    <w:rsid w:val="0090720F"/>
    <w:rsid w:val="009245E3"/>
    <w:rsid w:val="00942DEE"/>
    <w:rsid w:val="009465E7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8FF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2D5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465E7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0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9</cp:revision>
  <dcterms:created xsi:type="dcterms:W3CDTF">2023-08-30T09:21:00Z</dcterms:created>
  <dcterms:modified xsi:type="dcterms:W3CDTF">2026-02-18T06:36:00Z</dcterms:modified>
</cp:coreProperties>
</file>